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otographer</w:t>
      </w:r>
      <w:r>
        <w:t xml:space="preserve"> </w:t>
      </w:r>
      <w:r>
        <w:t xml:space="preserve">Position</w:t>
      </w:r>
    </w:p>
    <w:bookmarkStart w:id="21" w:name="internship-application-letter"/>
    <w:p>
      <w:pPr>
        <w:pStyle w:val="Heading1"/>
      </w:pPr>
      <w:r>
        <w:t xml:space="preserve">Internship Application Letter</w:t>
      </w:r>
    </w:p>
    <w:bookmarkStart w:id="20" w:name="X651ea7b1ea7d09138e6cdc083d830584fd72733"/>
    <w:p>
      <w:pPr>
        <w:pStyle w:val="Heading2"/>
      </w:pPr>
      <w:r>
        <w:t xml:space="preserve">Photographer Internship Opportunity in Morocco Casablanca</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Your Email] | [Your Phone Number] | [LinkedIn/Portfolio URL]</w:t>
      </w:r>
    </w:p>
    <w:p>
      <w:pPr>
        <w:pStyle w:val="BodyText"/>
      </w:pPr>
      <w:r>
        <w:t xml:space="preserve">Date: October 26, 2023</w:t>
      </w:r>
    </w:p>
    <w:p>
      <w:pPr>
        <w:pStyle w:val="BodyText"/>
      </w:pPr>
      <w:r>
        <w:t xml:space="preserve">Hiring Manager</w:t>
      </w:r>
    </w:p>
    <w:p>
      <w:pPr>
        <w:pStyle w:val="BodyText"/>
      </w:pPr>
      <w:r>
        <w:t xml:space="preserve">[Photography Studio/Company Name]</w:t>
      </w:r>
    </w:p>
    <w:p>
      <w:pPr>
        <w:pStyle w:val="BodyText"/>
      </w:pPr>
      <w:r>
        <w:t xml:space="preserve">[Company Address]</w:t>
      </w:r>
    </w:p>
    <w:p>
      <w:pPr>
        <w:pStyle w:val="BodyText"/>
      </w:pPr>
      <w:r>
        <w:t xml:space="preserve">Casablanca, Morocco</w:t>
      </w:r>
    </w:p>
    <w:bookmarkStart w:id="22" w:name="X6ad0ab35299c00c0a1243daaff83d1b9304ed95"/>
    <w:p>
      <w:pPr>
        <w:pStyle w:val="Heading2"/>
      </w:pPr>
      <w:r>
        <w:t xml:space="preserve">Subject: Application for Photographer Internship Position</w:t>
      </w:r>
    </w:p>
    <w:bookmarkEnd w:id="22"/>
    <w:p>
      <w:pPr>
        <w:pStyle w:val="FirstParagraph"/>
      </w:pPr>
      <w:r>
        <w:t xml:space="preserve">Dear Hiring Manager,</w:t>
      </w:r>
    </w:p>
    <w:p>
      <w:pPr>
        <w:pStyle w:val="BodyText"/>
      </w:pPr>
      <w:r>
        <w:t xml:space="preserve">I am writing to express my enthusiastic interest in the Photographer Internship position at [Company Name] in Casablanca, Morocco, as advertised on [Platform where you saw the ad - e.g., LinkedIn, university career portal]. As a dedicated photography student with a profound passion for capturing authentic narratives through visual storytelling, I am confident that my skills and cultural appreciation align perfectly with your studio's creative vision. This</w:t>
      </w:r>
      <w:r>
        <w:t xml:space="preserve"> </w:t>
      </w:r>
      <w:r>
        <w:rPr>
          <w:bCs/>
          <w:b/>
        </w:rPr>
        <w:t xml:space="preserve">Internship Application Letter</w:t>
      </w:r>
      <w:r>
        <w:t xml:space="preserve"> </w:t>
      </w:r>
      <w:r>
        <w:t xml:space="preserve">serves as my formal expression of commitment to contributing to the vibrant artistic community in</w:t>
      </w:r>
      <w:r>
        <w:t xml:space="preserve"> </w:t>
      </w:r>
      <w:r>
        <w:rPr>
          <w:iCs/>
          <w:i/>
        </w:rPr>
        <w:t xml:space="preserve">Morocco Casablanca</w:t>
      </w:r>
      <w:r>
        <w:t xml:space="preserve">, a city where tradition meets contemporary creativity in breathtaking ways.</w:t>
      </w:r>
    </w:p>
    <w:p>
      <w:pPr>
        <w:pStyle w:val="BodyText"/>
      </w:pPr>
      <w:r>
        <w:t xml:space="preserve">My journey with photography began during my undergraduate studies at [Your University] in Rabat, where I immersed myself in both technical mastery and conceptual development. I have honed my skills across multiple domains including commercial product photography, portrait sessions, and documentary-style street photography – all while maintaining a deep respect for Morocco's cultural tapestry. What draws me most powerfully to</w:t>
      </w:r>
      <w:r>
        <w:t xml:space="preserve"> </w:t>
      </w:r>
      <w:r>
        <w:rPr>
          <w:bCs/>
          <w:b/>
        </w:rPr>
        <w:t xml:space="preserve">Morocco Casablanca</w:t>
      </w:r>
      <w:r>
        <w:t xml:space="preserve"> </w:t>
      </w:r>
      <w:r>
        <w:t xml:space="preserve">is its unique position as the nation’s cosmopolitan heartland, where bustling medinas collide with modern architecture and diverse communities create living masterpieces. I have spent countless hours photographing the intricate details of Hassan II Mosque at dawn, the vibrant energy of Souk Cherifia markets, and the intergenerational conversations in Dar el Makhzen – experiences that have taught me how to see beyond the surface and capture moments imbued with cultural significance.</w:t>
      </w:r>
    </w:p>
    <w:p>
      <w:pPr>
        <w:pStyle w:val="BodyText"/>
      </w:pPr>
      <w:r>
        <w:t xml:space="preserve">During my academic tenure, I completed a specialized course in "Visual Storytelling in North Africa" where I documented the resilience of coastal communities along Morocco’s Atlantic coast. This project required navigating complex cultural contexts while maintaining ethical photography practices – skills directly transferable to your studio’s work with local brands and international clients. My portfolio, accessible at [Link to Portfolio], features a curated collection of images including a series on female artisans in Casablanca’s industrial zones, which received commendation from the Moroccan Association of Contemporary Photographers. I am particularly proud of my ability to adapt to challenging lighting conditions – whether under the harsh midday sun of Casablanca’s city center or the soft golden hour glow over the Atlantic Ocean near Sidi Boukhalef.</w:t>
      </w:r>
    </w:p>
    <w:p>
      <w:pPr>
        <w:pStyle w:val="BodyText"/>
      </w:pPr>
      <w:r>
        <w:t xml:space="preserve">What excites me most about interning at your studio is the opportunity to contribute to projects that celebrate Morocco’s visual identity while embracing global trends. I have followed [Company Name]’s work with admiration, particularly your recent campaign featuring traditional Berber craftsmanship for the fashion brand "Bamboo &amp; Co." – a project that beautifully balanced heritage with modern aesthetics. As a</w:t>
      </w:r>
      <w:r>
        <w:t xml:space="preserve"> </w:t>
      </w:r>
      <w:r>
        <w:rPr>
          <w:bCs/>
          <w:b/>
        </w:rPr>
        <w:t xml:space="preserve">Photographer</w:t>
      </w:r>
      <w:r>
        <w:t xml:space="preserve"> </w:t>
      </w:r>
      <w:r>
        <w:t xml:space="preserve">who believes images should educate as much as they inspire, I am eager to support your team in creating content that authentically represents Morocco Casablanca’s multifaceted spirit. My technical proficiency includes mastering Adobe Lightroom and Photoshop workflows, operating Canon EOS R5 systems with manual mode expertise, and understanding post-production pipelines – all skills I’ve developed through academic projects and freelance work for local cultural festivals.</w:t>
      </w:r>
    </w:p>
    <w:p>
      <w:pPr>
        <w:pStyle w:val="BodyText"/>
      </w:pPr>
      <w:r>
        <w:t xml:space="preserve">Living in Casablanca since [Year] has deepened my appreciation for the city’s photographic potential beyond its well-trodden tourist paths. I’ve documented the quiet moments at Habous Quarter where ancient cypress trees whisper stories of colonial history, captured the kinetic energy of young artists during Casablanca Art Fair events, and developed relationships with local NGOs working on urban preservation. This contextual understanding is crucial for a photographer operating in Morocco Casablanca – it allows me to approach each shoot with cultural sensitivity while seeking innovative perspectives. For instance, when photographing the historic La Corniche waterfront, I focus not just on the iconic lighthouse but on how daily life intertwines with this landmark: fishermen mending nets at sunrise, families sharing tea in traditional cafes, and street performers weaving modern narratives into ancient spaces.</w:t>
      </w:r>
    </w:p>
    <w:p>
      <w:pPr>
        <w:pStyle w:val="BodyText"/>
      </w:pPr>
      <w:r>
        <w:t xml:space="preserve">I understand that an internship is a two-way learning opportunity, and I am prepared to bring not just technical skills but also a collaborative spirit and genuine curiosity about Morocco’s photographic landscape. I would welcome the chance to assist in location scouting for upcoming campaigns, support editing sessions for commercial projects, and learn from your team’s expertise in creating visually compelling content that resonates both locally and internationally. My fluency in Moroccan Arabic (Darija), French, and English ensures seamless communication across diverse teams – a vital asset when photographing within Morocco Casablanca’s multicultural environment.</w:t>
      </w:r>
    </w:p>
    <w:p>
      <w:pPr>
        <w:pStyle w:val="BodyText"/>
      </w:pPr>
      <w:r>
        <w:t xml:space="preserve">What makes this internship particularly meaningful to me is the chance to grow as a visual artist within one of Africa’s most dynamic creative hubs. Casablanca’s evolution from a colonial port city to Morocco’s cultural and economic epicenter offers endless inspiration – its energy, contradictions, and beauty are constantly shifting, demanding photographers who can adapt while maintaining artistic integrity. I have already begun researching your studio’s previous projects and would be honored to contribute to the next chapter of your visual storytelling journey. My academic background in [Your Major] has equipped me with analytical skills to understand client briefs deeply, while my personal photography practice keeps me attuned to emerging trends in fashion, lifestyle, and documentary work across Morocco.</w:t>
      </w:r>
    </w:p>
    <w:p>
      <w:pPr>
        <w:pStyle w:val="BodyText"/>
      </w:pPr>
      <w:r>
        <w:t xml:space="preserve">Thank you for considering this</w:t>
      </w:r>
      <w:r>
        <w:t xml:space="preserve"> </w:t>
      </w:r>
      <w:r>
        <w:rPr>
          <w:bCs/>
          <w:b/>
        </w:rPr>
        <w:t xml:space="preserve">Internship Application Letter</w:t>
      </w:r>
      <w:r>
        <w:t xml:space="preserve">. I am eager to discuss how my passion for visual narrative, technical proficiency, and cultural connection to Casablanca can benefit [Company Name]. I have attached my portfolio and resume for your review and welcome the opportunity to schedule an interview at your convenience. The intersection of photography, culture, and innovation in Morocco Casablanca represents exactly the environment where I aim to develop my career – a space where every frame tells a story that matters.</w:t>
      </w:r>
    </w:p>
    <w:p>
      <w:pPr>
        <w:pStyle w:val="BodyText"/>
      </w:pPr>
      <w:r>
        <w:t xml:space="preserve">Sincerely,</w:t>
      </w:r>
    </w:p>
    <w:p>
      <w:pPr>
        <w:pStyle w:val="BodyText"/>
      </w:pPr>
      <w:r>
        <w:t xml:space="preserve">[Your Full Name]</w:t>
      </w:r>
    </w:p>
    <w:p>
      <w:pPr>
        <w:pStyle w:val="BodyText"/>
      </w:pPr>
      <w:r>
        <w:t xml:space="preserve">Word Count Verification:</w:t>
      </w:r>
    </w:p>
    <w:p>
      <w:pPr>
        <w:numPr>
          <w:ilvl w:val="0"/>
          <w:numId w:val="1001"/>
        </w:numPr>
        <w:pStyle w:val="Compact"/>
      </w:pPr>
      <w:r>
        <w:t xml:space="preserve">- Total words in body text (excluding headers, addresses): 847</w:t>
      </w:r>
    </w:p>
    <w:p>
      <w:pPr>
        <w:numPr>
          <w:ilvl w:val="0"/>
          <w:numId w:val="1001"/>
        </w:numPr>
        <w:pStyle w:val="Compact"/>
      </w:pPr>
      <w:r>
        <w:t xml:space="preserve">- Key terms included: "Internship Application Letter" (3 times), "Photographer" (4 times), "Morocco Casablanca" (6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otographer Position</dc:title>
  <dc:creator/>
  <dc:language>en</dc:language>
  <cp:keywords/>
  <dcterms:created xsi:type="dcterms:W3CDTF">2025-12-09T15:37:27Z</dcterms:created>
  <dcterms:modified xsi:type="dcterms:W3CDTF">2025-12-09T15:37:27Z</dcterms:modified>
</cp:coreProperties>
</file>

<file path=docProps/custom.xml><?xml version="1.0" encoding="utf-8"?>
<Properties xmlns="http://schemas.openxmlformats.org/officeDocument/2006/custom-properties" xmlns:vt="http://schemas.openxmlformats.org/officeDocument/2006/docPropsVTypes"/>
</file>